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D0A91C" w:rsidR="007B4A91" w:rsidRDefault="001152CB" w:rsidP="001152CB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Collosal</w:t>
      </w:r>
      <w:proofErr w:type="spellEnd"/>
      <w:r>
        <w:rPr>
          <w:sz w:val="28"/>
          <w:szCs w:val="28"/>
        </w:rPr>
        <w:t xml:space="preserve"> show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8AFEBC8" w:rsidR="007B4A91" w:rsidRDefault="001152C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stroy all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 xml:space="preserve"> and level up using power ups and finding other player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78A09BC" w14:textId="6B81F3F2" w:rsidR="007B4A91" w:rsidRDefault="001152C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ames is an astronaut who has been sent out on a mission by the UK to destroy all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 xml:space="preserve"> on their way to hit the earth. Whilst destroying the asteroids he will possibly find other astronauts on the same mission but from other countries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D1EDD4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m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48F5C1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ra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685D9FC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l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11EF8CA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ray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157811C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ssic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2D140C9" w:rsidR="001152CB" w:rsidRDefault="001152CB" w:rsidP="001152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ray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6EFECDF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2AB008F" w:rsidR="007B4A91" w:rsidRDefault="001152C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ray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5AB2C1B" w:rsidR="007B4A91" w:rsidRDefault="00155D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E42CF79" w:rsidR="007B4A91" w:rsidRDefault="00155D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s health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4454FCE9" w:rsidR="007B4A91" w:rsidRDefault="007B4A91" w:rsidP="00155DC6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7F7D9C" w:rsidR="007B4A91" w:rsidRDefault="001152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E5FBB9" w:rsidR="007B4A91" w:rsidRDefault="001152CB" w:rsidP="001152C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s and damage play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7AC14E" w:rsidR="007B4A91" w:rsidRDefault="001152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 ho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FA65C4" w:rsidR="007B4A91" w:rsidRDefault="001152C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cks in oth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9620D9C" w14:textId="426F40A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4F226879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75040C1D" w:rsidR="007B4A91" w:rsidRDefault="00155DC6">
      <w:pPr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F062F62" wp14:editId="77997B2B">
            <wp:simplePos x="0" y="0"/>
            <wp:positionH relativeFrom="margin">
              <wp:posOffset>3223260</wp:posOffset>
            </wp:positionH>
            <wp:positionV relativeFrom="paragraph">
              <wp:posOffset>393700</wp:posOffset>
            </wp:positionV>
            <wp:extent cx="2193925" cy="1691640"/>
            <wp:effectExtent l="0" t="0" r="0" b="3810"/>
            <wp:wrapTight wrapText="bothSides">
              <wp:wrapPolygon edited="0">
                <wp:start x="0" y="0"/>
                <wp:lineTo x="0" y="21405"/>
                <wp:lineTo x="21381" y="21405"/>
                <wp:lineTo x="21381" y="0"/>
                <wp:lineTo x="0" y="0"/>
              </wp:wrapPolygon>
            </wp:wrapTight>
            <wp:docPr id="1" name="Picture 1" descr="Image result for shooter spaceship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Image result for shooter spaceship carto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925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6A534FF3" w14:textId="14D61C30" w:rsidR="007B4A91" w:rsidRDefault="00155DC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1137E45" wp14:editId="78B5E188">
            <wp:simplePos x="0" y="0"/>
            <wp:positionH relativeFrom="margin">
              <wp:posOffset>-441960</wp:posOffset>
            </wp:positionH>
            <wp:positionV relativeFrom="paragraph">
              <wp:posOffset>88265</wp:posOffset>
            </wp:positionV>
            <wp:extent cx="3550920" cy="2232660"/>
            <wp:effectExtent l="0" t="0" r="0" b="0"/>
            <wp:wrapTight wrapText="bothSides">
              <wp:wrapPolygon edited="0">
                <wp:start x="0" y="0"/>
                <wp:lineTo x="0" y="21379"/>
                <wp:lineTo x="21438" y="21379"/>
                <wp:lineTo x="21438" y="0"/>
                <wp:lineTo x="0" y="0"/>
              </wp:wrapPolygon>
            </wp:wrapTight>
            <wp:docPr id="5" name="Picture 5" descr="Image result for space background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Image result for space background carto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2F1F0E" w14:textId="57B3515A" w:rsidR="007B4A91" w:rsidRDefault="007B4A91">
      <w:pPr>
        <w:rPr>
          <w:sz w:val="28"/>
          <w:szCs w:val="28"/>
        </w:rPr>
      </w:pPr>
    </w:p>
    <w:p w14:paraId="3008DE66" w14:textId="1F3A0A4D" w:rsidR="00155DC6" w:rsidRDefault="00155DC6">
      <w:pPr>
        <w:rPr>
          <w:sz w:val="28"/>
          <w:szCs w:val="28"/>
        </w:rPr>
      </w:pPr>
    </w:p>
    <w:p w14:paraId="047E1FD1" w14:textId="01951EF8" w:rsidR="00155DC6" w:rsidRDefault="00155DC6">
      <w:pPr>
        <w:rPr>
          <w:sz w:val="28"/>
          <w:szCs w:val="28"/>
        </w:rPr>
      </w:pPr>
    </w:p>
    <w:p w14:paraId="4A004F39" w14:textId="75AE326E" w:rsidR="00155DC6" w:rsidRDefault="00155DC6">
      <w:pPr>
        <w:rPr>
          <w:sz w:val="28"/>
          <w:szCs w:val="28"/>
        </w:rPr>
      </w:pPr>
    </w:p>
    <w:p w14:paraId="673B85E8" w14:textId="01B11D8F" w:rsidR="00155DC6" w:rsidRDefault="00155DC6">
      <w:pPr>
        <w:rPr>
          <w:sz w:val="28"/>
          <w:szCs w:val="28"/>
        </w:rPr>
      </w:pPr>
    </w:p>
    <w:p w14:paraId="4714860E" w14:textId="6756A110" w:rsidR="00155DC6" w:rsidRDefault="00155DC6">
      <w:pPr>
        <w:rPr>
          <w:sz w:val="28"/>
          <w:szCs w:val="28"/>
        </w:rPr>
      </w:pPr>
    </w:p>
    <w:p w14:paraId="06637B9F" w14:textId="7F4802FA" w:rsidR="00155DC6" w:rsidRDefault="00155DC6">
      <w:pPr>
        <w:rPr>
          <w:noProof/>
        </w:rPr>
      </w:pPr>
    </w:p>
    <w:p w14:paraId="163C854B" w14:textId="053853B1" w:rsidR="00155DC6" w:rsidRDefault="00155DC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0AE6BAF" wp14:editId="67D07369">
            <wp:simplePos x="0" y="0"/>
            <wp:positionH relativeFrom="column">
              <wp:posOffset>4815840</wp:posOffset>
            </wp:positionH>
            <wp:positionV relativeFrom="paragraph">
              <wp:posOffset>144145</wp:posOffset>
            </wp:positionV>
            <wp:extent cx="1920240" cy="2232660"/>
            <wp:effectExtent l="0" t="0" r="3810" b="0"/>
            <wp:wrapTight wrapText="bothSides">
              <wp:wrapPolygon edited="0">
                <wp:start x="0" y="0"/>
                <wp:lineTo x="0" y="21379"/>
                <wp:lineTo x="21429" y="21379"/>
                <wp:lineTo x="21429" y="0"/>
                <wp:lineTo x="0" y="0"/>
              </wp:wrapPolygon>
            </wp:wrapTight>
            <wp:docPr id="2" name="Picture 2" descr="Image result for  spaceship cart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Image result for  spaceship carto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83AFA3" w14:textId="208F4B41" w:rsidR="00155DC6" w:rsidRDefault="00155DC6">
      <w:pPr>
        <w:rPr>
          <w:sz w:val="28"/>
          <w:szCs w:val="28"/>
        </w:rPr>
      </w:pPr>
    </w:p>
    <w:p w14:paraId="59AB1EFD" w14:textId="50B86B0A" w:rsidR="00155DC6" w:rsidRDefault="00155DC6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72746EC" wp14:editId="6E226272">
            <wp:simplePos x="0" y="0"/>
            <wp:positionH relativeFrom="column">
              <wp:posOffset>-388620</wp:posOffset>
            </wp:positionH>
            <wp:positionV relativeFrom="page">
              <wp:posOffset>4312920</wp:posOffset>
            </wp:positionV>
            <wp:extent cx="2171700" cy="2232660"/>
            <wp:effectExtent l="0" t="0" r="0" b="0"/>
            <wp:wrapTight wrapText="bothSides">
              <wp:wrapPolygon edited="0">
                <wp:start x="0" y="0"/>
                <wp:lineTo x="0" y="21379"/>
                <wp:lineTo x="21411" y="21379"/>
                <wp:lineTo x="21411" y="0"/>
                <wp:lineTo x="0" y="0"/>
              </wp:wrapPolygon>
            </wp:wrapTight>
            <wp:docPr id="3" name="Picture 3" descr="Image result for shooting spaceship laser ray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Image result for shooting spaceship laser ray 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A4D30A" w14:textId="33DC3A6E" w:rsidR="00155DC6" w:rsidRDefault="00155DC6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7617A455" wp14:editId="0BB0271B">
            <wp:simplePos x="0" y="0"/>
            <wp:positionH relativeFrom="column">
              <wp:posOffset>2103120</wp:posOffset>
            </wp:positionH>
            <wp:positionV relativeFrom="paragraph">
              <wp:posOffset>49530</wp:posOffset>
            </wp:positionV>
            <wp:extent cx="2613660" cy="2255520"/>
            <wp:effectExtent l="7620" t="0" r="3810" b="3810"/>
            <wp:wrapTight wrapText="bothSides">
              <wp:wrapPolygon edited="0">
                <wp:start x="21537" y="-73"/>
                <wp:lineTo x="126" y="-73"/>
                <wp:lineTo x="126" y="21454"/>
                <wp:lineTo x="21537" y="21454"/>
                <wp:lineTo x="21537" y="-73"/>
              </wp:wrapPolygon>
            </wp:wrapTight>
            <wp:docPr id="6" name="Picture 6" descr="Diagram, 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038"/>
                    <a:stretch/>
                  </pic:blipFill>
                  <pic:spPr bwMode="auto">
                    <a:xfrm rot="16200000">
                      <a:off x="0" y="0"/>
                      <a:ext cx="261366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B82CD3C" w14:textId="0FC94C1C" w:rsidR="00155DC6" w:rsidRDefault="00155DC6">
      <w:pPr>
        <w:rPr>
          <w:sz w:val="28"/>
          <w:szCs w:val="28"/>
        </w:rPr>
      </w:pPr>
    </w:p>
    <w:p w14:paraId="7F85BDD0" w14:textId="77777777" w:rsidR="00155DC6" w:rsidRDefault="00155DC6">
      <w:pPr>
        <w:rPr>
          <w:sz w:val="28"/>
          <w:szCs w:val="28"/>
        </w:rPr>
      </w:pPr>
    </w:p>
    <w:p w14:paraId="670E415D" w14:textId="4E15F59C" w:rsidR="00155DC6" w:rsidRDefault="00155DC6">
      <w:pPr>
        <w:rPr>
          <w:sz w:val="28"/>
          <w:szCs w:val="28"/>
        </w:rPr>
      </w:pPr>
    </w:p>
    <w:p w14:paraId="5FA9D9DA" w14:textId="77777777" w:rsidR="00155DC6" w:rsidRDefault="00155DC6">
      <w:pPr>
        <w:rPr>
          <w:sz w:val="28"/>
          <w:szCs w:val="28"/>
        </w:rPr>
      </w:pPr>
    </w:p>
    <w:p w14:paraId="27839ECF" w14:textId="77777777" w:rsidR="00155DC6" w:rsidRDefault="00155DC6">
      <w:pPr>
        <w:rPr>
          <w:sz w:val="28"/>
          <w:szCs w:val="28"/>
        </w:rPr>
      </w:pPr>
    </w:p>
    <w:p w14:paraId="7CB5A932" w14:textId="77777777" w:rsidR="00155DC6" w:rsidRDefault="00155DC6">
      <w:pPr>
        <w:rPr>
          <w:sz w:val="28"/>
          <w:szCs w:val="28"/>
        </w:rPr>
      </w:pPr>
    </w:p>
    <w:p w14:paraId="19D2D3E7" w14:textId="77777777" w:rsidR="00155DC6" w:rsidRDefault="00155DC6">
      <w:pPr>
        <w:rPr>
          <w:sz w:val="28"/>
          <w:szCs w:val="28"/>
        </w:rPr>
      </w:pPr>
    </w:p>
    <w:p w14:paraId="5D7E0B62" w14:textId="77777777" w:rsidR="00155DC6" w:rsidRDefault="00155DC6">
      <w:pPr>
        <w:rPr>
          <w:sz w:val="28"/>
          <w:szCs w:val="28"/>
        </w:rPr>
      </w:pPr>
    </w:p>
    <w:p w14:paraId="38F6E147" w14:textId="77777777" w:rsidR="00155DC6" w:rsidRDefault="00155DC6">
      <w:pPr>
        <w:rPr>
          <w:sz w:val="28"/>
          <w:szCs w:val="28"/>
        </w:rPr>
      </w:pPr>
    </w:p>
    <w:p w14:paraId="54F90948" w14:textId="511B07EA" w:rsidR="00155DC6" w:rsidRDefault="00155DC6">
      <w:pPr>
        <w:rPr>
          <w:noProof/>
          <w:sz w:val="28"/>
          <w:szCs w:val="28"/>
        </w:rPr>
      </w:pPr>
    </w:p>
    <w:p w14:paraId="3FC726A4" w14:textId="2E1D449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2A9D720" w:rsidR="007B4A91" w:rsidRDefault="001152CB">
      <w:pPr>
        <w:rPr>
          <w:sz w:val="28"/>
          <w:szCs w:val="28"/>
        </w:rPr>
      </w:pPr>
      <w:r>
        <w:rPr>
          <w:sz w:val="28"/>
          <w:szCs w:val="28"/>
        </w:rPr>
        <w:t xml:space="preserve">By adding different sizes of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 xml:space="preserve"> and including various black holes to try make sure the player pays attention and avoids them adding some </w:t>
      </w:r>
      <w:proofErr w:type="spellStart"/>
      <w:r>
        <w:rPr>
          <w:sz w:val="28"/>
          <w:szCs w:val="28"/>
        </w:rPr>
        <w:t>abillities</w:t>
      </w:r>
      <w:proofErr w:type="spellEnd"/>
      <w:r>
        <w:rPr>
          <w:sz w:val="28"/>
          <w:szCs w:val="28"/>
        </w:rPr>
        <w:t xml:space="preserve"> might entice the player to continue playing the gam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91899468">
    <w:abstractNumId w:val="0"/>
  </w:num>
  <w:num w:numId="2" w16cid:durableId="1788307978">
    <w:abstractNumId w:val="1"/>
  </w:num>
  <w:num w:numId="3" w16cid:durableId="1264727130">
    <w:abstractNumId w:val="3"/>
  </w:num>
  <w:num w:numId="4" w16cid:durableId="5658045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52CB"/>
    <w:rsid w:val="00155DC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urav Sodvadiya</cp:lastModifiedBy>
  <cp:revision>3</cp:revision>
  <dcterms:created xsi:type="dcterms:W3CDTF">2021-03-18T05:03:00Z</dcterms:created>
  <dcterms:modified xsi:type="dcterms:W3CDTF">2023-03-01T19:57:00Z</dcterms:modified>
</cp:coreProperties>
</file>